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f63c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4aa64c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f6c1ab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3:47:49Z</dcterms:created>
  <dcterms:modified xsi:type="dcterms:W3CDTF">2021-12-22T13:47:49Z</dcterms:modified>
</cp:coreProperties>
</file>